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BD26E" w14:textId="7525CF0D" w:rsidR="00C50BF2" w:rsidRDefault="00C50BF2" w:rsidP="00C50BF2">
      <w:pPr>
        <w:pStyle w:val="Title"/>
        <w:jc w:val="center"/>
      </w:pPr>
      <w:r>
        <w:t>Use live captions in a Teams meeting</w:t>
      </w:r>
    </w:p>
    <w:p w14:paraId="46850F4C" w14:textId="77777777" w:rsidR="005A502C" w:rsidRPr="005A502C" w:rsidRDefault="005A502C" w:rsidP="005A502C"/>
    <w:p w14:paraId="73A483D9" w14:textId="77777777" w:rsidR="00C50BF2" w:rsidRPr="005A502C" w:rsidRDefault="00C50BF2" w:rsidP="00C50BF2">
      <w:pPr>
        <w:rPr>
          <w:sz w:val="24"/>
        </w:rPr>
      </w:pPr>
      <w:r w:rsidRPr="005A502C">
        <w:rPr>
          <w:sz w:val="24"/>
        </w:rPr>
        <w:t>Teams can detect what’s said in a meeting and present real-time captions. Live captions are a preview feature in Microsoft Teams, and they're only available in English (US) for now. Live captions can make your meeting more inclusive to participants who are deaf or hard-of-hearing, people with different levels of language proficiency, and participants in loud places by giving them another way to follow along.</w:t>
      </w:r>
    </w:p>
    <w:p w14:paraId="09631D63" w14:textId="77777777" w:rsidR="00C50BF2" w:rsidRPr="00FE62F8" w:rsidRDefault="00C50BF2" w:rsidP="00C50BF2">
      <w:pPr>
        <w:rPr>
          <w:b/>
          <w:sz w:val="24"/>
        </w:rPr>
      </w:pPr>
      <w:r w:rsidRPr="00FE62F8">
        <w:rPr>
          <w:b/>
          <w:sz w:val="24"/>
        </w:rPr>
        <w:t>Note: Teams doesn't save captions.</w:t>
      </w:r>
    </w:p>
    <w:p w14:paraId="3A6B14B0" w14:textId="77777777" w:rsidR="00C50BF2" w:rsidRPr="00FE62F8" w:rsidRDefault="00C50BF2" w:rsidP="00C50BF2">
      <w:pPr>
        <w:rPr>
          <w:b/>
          <w:sz w:val="24"/>
        </w:rPr>
      </w:pPr>
      <w:r w:rsidRPr="00FE62F8">
        <w:rPr>
          <w:sz w:val="24"/>
        </w:rPr>
        <w:t xml:space="preserve">1. Join your Teams meeting by selecting </w:t>
      </w:r>
      <w:r w:rsidRPr="00FE62F8">
        <w:rPr>
          <w:b/>
          <w:sz w:val="24"/>
        </w:rPr>
        <w:t xml:space="preserve">“Join now” </w:t>
      </w:r>
    </w:p>
    <w:p w14:paraId="390586D8" w14:textId="2245D208" w:rsidR="00C50BF2" w:rsidRDefault="00FE62F8" w:rsidP="00C50BF2">
      <w:r>
        <w:rPr>
          <w:noProof/>
        </w:rPr>
        <w:drawing>
          <wp:inline distT="0" distB="0" distL="0" distR="0" wp14:anchorId="2B069C77" wp14:editId="65CD71E7">
            <wp:extent cx="2842260" cy="2210343"/>
            <wp:effectExtent l="57150" t="57150" r="53340" b="57150"/>
            <wp:docPr id="1" name="Picture 1" descr="How to join Teams c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7607" cy="2222278"/>
                    </a:xfrm>
                    <a:prstGeom prst="rect">
                      <a:avLst/>
                    </a:prstGeom>
                    <a:ln w="57150"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660632" w14:textId="77777777" w:rsidR="00FE62F8" w:rsidRDefault="00C50BF2" w:rsidP="00C50BF2">
      <w:pPr>
        <w:rPr>
          <w:b/>
          <w:sz w:val="24"/>
        </w:rPr>
      </w:pPr>
      <w:r>
        <w:t xml:space="preserve">2. </w:t>
      </w:r>
      <w:r w:rsidRPr="00FE62F8">
        <w:rPr>
          <w:sz w:val="24"/>
        </w:rPr>
        <w:t xml:space="preserve">To use live captions in a meeting, go to your meeting controls and select </w:t>
      </w:r>
      <w:r w:rsidR="00FE62F8" w:rsidRPr="00FE62F8">
        <w:rPr>
          <w:b/>
          <w:sz w:val="24"/>
        </w:rPr>
        <w:t xml:space="preserve">More. </w:t>
      </w:r>
      <w:r w:rsidR="00FE62F8" w:rsidRPr="00FE62F8">
        <w:rPr>
          <w:sz w:val="24"/>
        </w:rPr>
        <w:t xml:space="preserve"> Then choose </w:t>
      </w:r>
      <w:r w:rsidR="00FE62F8" w:rsidRPr="00FE62F8">
        <w:rPr>
          <w:b/>
          <w:sz w:val="24"/>
        </w:rPr>
        <w:t>Settings</w:t>
      </w:r>
      <w:r w:rsidR="00FE62F8" w:rsidRPr="00FE62F8">
        <w:rPr>
          <w:sz w:val="24"/>
        </w:rPr>
        <w:t xml:space="preserve"> and </w:t>
      </w:r>
      <w:r w:rsidR="00FE62F8" w:rsidRPr="00FE62F8">
        <w:rPr>
          <w:b/>
          <w:sz w:val="24"/>
        </w:rPr>
        <w:t>Accessibility.</w:t>
      </w:r>
    </w:p>
    <w:p w14:paraId="02C145E5" w14:textId="63BCFDEB" w:rsidR="00C50BF2" w:rsidRDefault="00FE62F8" w:rsidP="00C50BF2">
      <w:r w:rsidRPr="00FE62F8">
        <w:rPr>
          <w:b/>
          <w:sz w:val="24"/>
        </w:rPr>
        <w:t xml:space="preserve"> </w:t>
      </w:r>
      <w:r>
        <w:rPr>
          <w:noProof/>
        </w:rPr>
        <w:drawing>
          <wp:inline distT="0" distB="0" distL="0" distR="0" wp14:anchorId="3DE4C8E6" wp14:editId="4E94A6F9">
            <wp:extent cx="3066056" cy="2499360"/>
            <wp:effectExtent l="57150" t="57150" r="58420" b="53340"/>
            <wp:docPr id="2" name="Picture 2" descr="Where to add Caption in Teams c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6337" cy="2507741"/>
                    </a:xfrm>
                    <a:prstGeom prst="rect">
                      <a:avLst/>
                    </a:prstGeom>
                    <a:ln w="57150"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50BF2">
        <w:t xml:space="preserve"> </w:t>
      </w:r>
    </w:p>
    <w:p w14:paraId="4BA31105" w14:textId="03E525D0" w:rsidR="00C50BF2" w:rsidRPr="00FE62F8" w:rsidRDefault="00C50BF2" w:rsidP="00C50BF2">
      <w:r>
        <w:lastRenderedPageBreak/>
        <w:t xml:space="preserve">3. </w:t>
      </w:r>
      <w:r w:rsidR="00FE62F8" w:rsidRPr="00FE62F8">
        <w:rPr>
          <w:b/>
        </w:rPr>
        <w:t>Turn on</w:t>
      </w:r>
      <w:r w:rsidR="00FE62F8">
        <w:t xml:space="preserve"> </w:t>
      </w:r>
      <w:r w:rsidR="00FE62F8" w:rsidRPr="00FE62F8">
        <w:t>Captions</w:t>
      </w:r>
      <w:r w:rsidR="00FE62F8">
        <w:rPr>
          <w:b/>
        </w:rPr>
        <w:t xml:space="preserve"> </w:t>
      </w:r>
      <w:r w:rsidR="00FE62F8">
        <w:t>and select your preferred language.</w:t>
      </w:r>
    </w:p>
    <w:p w14:paraId="49D0DAD0" w14:textId="0432CF7A" w:rsidR="00C50BF2" w:rsidRDefault="00FE62F8" w:rsidP="00C50BF2">
      <w:r>
        <w:rPr>
          <w:noProof/>
        </w:rPr>
        <w:drawing>
          <wp:inline distT="0" distB="0" distL="0" distR="0" wp14:anchorId="2C4E3577" wp14:editId="6E1BCB32">
            <wp:extent cx="1843569" cy="2667000"/>
            <wp:effectExtent l="57150" t="57150" r="61595" b="57150"/>
            <wp:docPr id="3" name="Picture 3" descr="Adding captions in Tea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55871" cy="2684797"/>
                    </a:xfrm>
                    <a:prstGeom prst="rect">
                      <a:avLst/>
                    </a:prstGeom>
                    <a:ln w="57150"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6740EA" w14:textId="77777777" w:rsidR="00C50BF2" w:rsidRDefault="00C50BF2" w:rsidP="00C50BF2">
      <w:r>
        <w:t>Captions will then appear at the bottom of the meetings screen.</w:t>
      </w:r>
    </w:p>
    <w:p w14:paraId="50324BAA" w14:textId="77777777" w:rsidR="00C50BF2" w:rsidRDefault="00C50BF2" w:rsidP="00C50BF2">
      <w:r>
        <w:t xml:space="preserve"> </w:t>
      </w:r>
      <w:bookmarkStart w:id="0" w:name="_GoBack"/>
      <w:r>
        <w:rPr>
          <w:noProof/>
        </w:rPr>
        <w:drawing>
          <wp:inline distT="0" distB="0" distL="0" distR="0" wp14:editId="3E3AE92E">
            <wp:extent cx="1854295" cy="723937"/>
            <wp:effectExtent l="57150" t="57150" r="50800" b="57150"/>
            <wp:docPr id="10" name="Picture 10" descr="Captions exampl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295" cy="723937"/>
                    </a:xfrm>
                    <a:prstGeom prst="rect">
                      <a:avLst/>
                    </a:prstGeom>
                    <a:ln w="57150"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28543C8B" w14:textId="08E85C68" w:rsidR="00C50BF2" w:rsidRPr="00FE62F8" w:rsidRDefault="00C50BF2" w:rsidP="00FE62F8">
      <w:r>
        <w:t xml:space="preserve">4. To stop using live captions, </w:t>
      </w:r>
      <w:r w:rsidR="00FE62F8">
        <w:t xml:space="preserve">follow step 2 and </w:t>
      </w:r>
      <w:r w:rsidR="00FE62F8">
        <w:rPr>
          <w:b/>
        </w:rPr>
        <w:t xml:space="preserve">Turn off </w:t>
      </w:r>
      <w:r w:rsidR="00FE62F8">
        <w:t>captions.</w:t>
      </w:r>
    </w:p>
    <w:p w14:paraId="42A364AE" w14:textId="61AC272E" w:rsidR="00C50BF2" w:rsidRDefault="00C50BF2" w:rsidP="00C50BF2"/>
    <w:sectPr w:rsidR="00C50BF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7A7EB" w14:textId="77777777" w:rsidR="00FE62F8" w:rsidRDefault="00FE62F8" w:rsidP="00FE62F8">
      <w:pPr>
        <w:spacing w:after="0" w:line="240" w:lineRule="auto"/>
      </w:pPr>
      <w:r>
        <w:separator/>
      </w:r>
    </w:p>
  </w:endnote>
  <w:endnote w:type="continuationSeparator" w:id="0">
    <w:p w14:paraId="6B2F671F" w14:textId="77777777" w:rsidR="00FE62F8" w:rsidRDefault="00FE62F8" w:rsidP="00FE6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3B058" w14:textId="3F4F9CEA" w:rsidR="00FE62F8" w:rsidRDefault="00FE62F8">
    <w:pPr>
      <w:pStyle w:val="Footer"/>
    </w:pPr>
    <w:r>
      <w:t>Wilson Community College</w:t>
    </w:r>
    <w:r>
      <w:ptab w:relativeTo="margin" w:alignment="center" w:leader="none"/>
    </w:r>
    <w:r>
      <w:ptab w:relativeTo="margin" w:alignment="right" w:leader="none"/>
    </w:r>
    <w:r>
      <w:t>11/15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1026F" w14:textId="77777777" w:rsidR="00FE62F8" w:rsidRDefault="00FE62F8" w:rsidP="00FE62F8">
      <w:pPr>
        <w:spacing w:after="0" w:line="240" w:lineRule="auto"/>
      </w:pPr>
      <w:r>
        <w:separator/>
      </w:r>
    </w:p>
  </w:footnote>
  <w:footnote w:type="continuationSeparator" w:id="0">
    <w:p w14:paraId="15B0E0C8" w14:textId="77777777" w:rsidR="00FE62F8" w:rsidRDefault="00FE62F8" w:rsidP="00FE62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NTQ3MDUxMDY3szBS0lEKTi0uzszPAykwrAUACIpVWSwAAAA="/>
  </w:docVars>
  <w:rsids>
    <w:rsidRoot w:val="00C50BF2"/>
    <w:rsid w:val="001C64B2"/>
    <w:rsid w:val="005A502C"/>
    <w:rsid w:val="00BD22C7"/>
    <w:rsid w:val="00C50BF2"/>
    <w:rsid w:val="00FE6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E649DF"/>
  <w15:chartTrackingRefBased/>
  <w15:docId w15:val="{0FCB7C26-BD19-43AE-B0AB-A4F2818D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0B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0B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E6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2F8"/>
  </w:style>
  <w:style w:type="paragraph" w:styleId="Footer">
    <w:name w:val="footer"/>
    <w:basedOn w:val="Normal"/>
    <w:link w:val="FooterChar"/>
    <w:uiPriority w:val="99"/>
    <w:unhideWhenUsed/>
    <w:rsid w:val="00FE6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24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716401">
          <w:marLeft w:val="0"/>
          <w:marRight w:val="0"/>
          <w:marTop w:val="5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5539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single" w:sz="6" w:space="21" w:color="D2D2D2"/>
                <w:right w:val="none" w:sz="0" w:space="0" w:color="auto"/>
              </w:divBdr>
            </w:div>
            <w:div w:id="6783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15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7642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072876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2</Words>
  <Characters>720</Characters>
  <Application>Microsoft Office Word</Application>
  <DocSecurity>4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Ellis</dc:creator>
  <cp:keywords/>
  <dc:description/>
  <cp:lastModifiedBy>Jennifer Harrell</cp:lastModifiedBy>
  <cp:revision>2</cp:revision>
  <dcterms:created xsi:type="dcterms:W3CDTF">2023-11-15T20:45:00Z</dcterms:created>
  <dcterms:modified xsi:type="dcterms:W3CDTF">2023-11-15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599a683e3cbf79b8fbb7d09240ec6023567557af98ee5977fbd71115e4b8a2</vt:lpwstr>
  </property>
</Properties>
</file>